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Academic Excellence and Research Advancement in Argentina Córdoba</w:t>
      </w:r>
    </w:p>
    <w:bookmarkEnd w:id="20"/>
    <w:p>
      <w:pPr>
        <w:pStyle w:val="BodyText"/>
      </w:pPr>
      <w:r>
        <w:t xml:space="preserve">Dr. Elena Mendoza</w:t>
      </w:r>
    </w:p>
    <w:p>
      <w:pPr>
        <w:pStyle w:val="BodyText"/>
      </w:pPr>
      <w:r>
        <w:t xml:space="preserve">Department of Environmental Science</w:t>
      </w:r>
    </w:p>
    <w:p>
      <w:pPr>
        <w:pStyle w:val="BodyText"/>
      </w:pPr>
      <w:r>
        <w:t xml:space="preserve">University of Buenos Aires</w:t>
      </w:r>
    </w:p>
    <w:p>
      <w:pPr>
        <w:pStyle w:val="BodyText"/>
      </w:pPr>
      <w:r>
        <w:t xml:space="preserve">Buenos Aires, Argentina</w:t>
      </w:r>
    </w:p>
    <w:p>
      <w:pPr>
        <w:pStyle w:val="BodyText"/>
      </w:pPr>
      <w:r>
        <w:br/>
      </w:r>
    </w:p>
    <w:p>
      <w:pPr>
        <w:pStyle w:val="BodyText"/>
      </w:pPr>
      <w:r>
        <w:t xml:space="preserve">Date: October 26, 2023</w:t>
      </w:r>
    </w:p>
    <w:bookmarkStart w:id="21" w:name="scholarship-selection-committee"/>
    <w:p>
      <w:pPr>
        <w:pStyle w:val="Heading2"/>
      </w:pPr>
      <w:r>
        <w:t xml:space="preserve">Scholarship Selection Committee</w:t>
      </w:r>
    </w:p>
    <w:p>
      <w:pPr>
        <w:pStyle w:val="FirstParagraph"/>
      </w:pPr>
      <w:r>
        <w:t xml:space="preserve">International Academic Advancement Program</w:t>
      </w:r>
    </w:p>
    <w:p>
      <w:pPr>
        <w:pStyle w:val="BodyText"/>
      </w:pPr>
      <w:r>
        <w:t xml:space="preserve">Córdoba Foundation for Educational Excellence</w:t>
      </w:r>
    </w:p>
    <w:p>
      <w:pPr>
        <w:pStyle w:val="BodyText"/>
      </w:pPr>
      <w:r>
        <w:t xml:space="preserve">Paseo de la Costanera, 500</w:t>
      </w:r>
      <w:r>
        <w:br/>
      </w:r>
      <w:r>
        <w:t xml:space="preserve">Córdoba, Argentina 5000</w:t>
      </w:r>
    </w:p>
    <w:bookmarkEnd w:id="21"/>
    <w:bookmarkStart w:id="22" w:name="X485cc57af153423e6c6c8ab78c40266a7194f87"/>
    <w:p>
      <w:pPr>
        <w:pStyle w:val="Heading2"/>
      </w:pPr>
      <w:r>
        <w:t xml:space="preserve">Subject: Formal Application for the International Research Scholarship in Argentina Córdoba</w:t>
      </w:r>
    </w:p>
    <w:bookmarkEnd w:id="22"/>
    <w:p>
      <w:pPr>
        <w:pStyle w:val="FirstParagraph"/>
      </w:pPr>
      <w:r>
        <w:t xml:space="preserve">To the Esteemed Members of the Selection Committee,</w:t>
      </w:r>
    </w:p>
    <w:p>
      <w:pPr>
        <w:pStyle w:val="BodyText"/>
      </w:pPr>
      <w:r>
        <w:t xml:space="preserve">It is with profound academic enthusiasm and deep respect for Argentina's intellectual legacy that I submit this Scholarship Application Letter, seeking your esteemed consideration for the International Research Scholarship to advance my scholarly work in Argentina Córdoba. As a Professor of Environmental Sustainability at the University of Buenos Aires with 15 years of international research experience spanning four continents, I have dedicated my career to interdisciplinary solutions for climate-resilient agriculture—a mission that finds its most compelling convergence in Córdoba's unique ecological and agricultural landscape.</w:t>
      </w:r>
    </w:p>
    <w:p>
      <w:pPr>
        <w:pStyle w:val="BodyText"/>
      </w:pPr>
      <w:r>
        <w:t xml:space="preserve">My academic journey has been defined by a commitment to bridging theoretical research with practical community impact. Having led seven major EU-funded projects across Europe and Latin America, I have developed methodologies for sustainable soil management that have been implemented on over 200 farms in rural Argentina. However, the profound significance of Córdoba—a region where 65% of Argentina's agricultural output originates yet faces unprecedented climate pressures—demands a new phase of collaborative scholarship. This Scholarship Application Letter represents not merely a request for funding, but a strategic alignment with Córdoba's vision to become Latin America's leading hub for regenerative agriculture research.</w:t>
      </w:r>
    </w:p>
    <w:p>
      <w:pPr>
        <w:pStyle w:val="BodyText"/>
      </w:pPr>
      <w:r>
        <w:t xml:space="preserve">The specific focus of my proposed work in Argentina Córdoba centers on developing climate-adaptive crop rotation systems tailored to the province's distinctive "Pampas-Andean" microclimate zones. Having conducted preliminary field studies in Córdoba during my 2019 Fulbright Fellowship, I observed how traditional farming practices are being disrupted by erratic rainfall patterns and soil degradation. My research team at the University of Buenos Aires has already identified promising native legume species that could enhance soil nitrogen fixation while reducing irrigation needs—work now poised for implementation in Córdoba's key agricultural corridors. This scholarship would provide critical resources to scale these findings into a comprehensive field trial across three municipalities: Río Cuarto, Marcos Juárez, and Villa María.</w:t>
      </w:r>
    </w:p>
    <w:p>
      <w:pPr>
        <w:pStyle w:val="BodyText"/>
      </w:pPr>
      <w:r>
        <w:t xml:space="preserve">Why Argentina Córdoba? The answer lies in the province's unparalleled academic ecosystem. Unlike other regions where research often remains disconnected from practice, Córdoba boasts a unique triad of institutions: the National University of Córdoba (founded 1613), the Argentine Institute for Research on Agricultural Systems (IIRSA), and the provincial government's "Córdoba Agro-Inteligente" initiative. This Scholarship Application Letter specifically targets collaboration with Professors María López at UNCo's Sustainable Agriculture Center and Dr. Carlos Sánchez from IIRSA—whose complementary expertise in soil microbiology and precision farming would create a synergistic research environment impossible to replicate elsewhere in Argentina.</w:t>
      </w:r>
    </w:p>
    <w:p>
      <w:pPr>
        <w:pStyle w:val="BodyText"/>
      </w:pPr>
      <w:r>
        <w:t xml:space="preserve">The requested funding of $45,000 will support three critical components essential for this Córdoba-based project: (1) Establishment of 12 demonstration farms across the province with IoT soil sensors ($18,000), (2) Development of a bilingual training program for 50 local farmers and agricultural extension officers ($15,000), and (3) Creation of an open-access digital platform to share findings with South American agronomists ($12,000). Crucially, this investment aligns with Argentina's National Science and Technology Plan 2021-2034, specifically Target 7 on "Climate-Smart Agriculture in Priority Regions." I have secured preliminary commitments from the Córdoba Ministry of Agriculture to provide land access and logistical support, ensuring maximum efficiency in resource utilization.</w:t>
      </w:r>
    </w:p>
    <w:p>
      <w:pPr>
        <w:pStyle w:val="BodyText"/>
      </w:pPr>
      <w:r>
        <w:t xml:space="preserve">As a Professor deeply committed to knowledge democratization, this project's community impact will extend far beyond academic publications. My research model actively integrates indigenous knowledge systems—a practice I began developing during my 2017 work with the Qom communities in Formosa Province. In Córdoba, we will partner with local cooperatives like Cooperativa Los Amigos de la Tierra to co-design farming protocols that honor ancestral wisdom while incorporating scientific innovation. The scholarship will enable the creation of a "Córdoba Farmer-Researcher Network" that empowers 200 smallholders through monthly workshops and mobile app-based guidance—a scalable model now being considered by Argentina's National Institute for Agricultural Technology (INTA).</w:t>
      </w:r>
    </w:p>
    <w:p>
      <w:pPr>
        <w:pStyle w:val="BodyText"/>
      </w:pPr>
      <w:r>
        <w:t xml:space="preserve">My qualifications as a Professor make me uniquely positioned to steward this project. I hold a Ph.D. in Agroecology from the University of Cambridge, have published 43 peer-reviewed articles including two in "Nature Sustainability," and recently received Argentina's National Science Award for my work on drought-resistant maize varieties. Most significantly, I have established deep relationships with Córdoba's academic community: I co-founded the Southern Cone Agri-Science Symposium (2018) which has become the region's premier forum for transnational agricultural research. This Scholarship Application Letter represents not just a personal endeavor but an opportunity to strengthen Argentina Córdoba's position as a global leader in sustainable food systems.</w:t>
      </w:r>
    </w:p>
    <w:p>
      <w:pPr>
        <w:pStyle w:val="BodyText"/>
      </w:pPr>
      <w:r>
        <w:t xml:space="preserve">Upon completion, this project will produce three tangible outcomes directly benefiting Argentina: (1) A validated crop rotation model for the National Seed Bank System, (2) Policy recommendations adopted by the Córdoba Provincial Agricultural Directorate, and (3) A replicable framework for university-industry-government partnerships. These results will contribute to Argentina's strategic goal of reducing agricultural emissions by 30% by 2030 under the Paris Agreement. My team's preliminary analysis shows potential for this model to increase smallholder incomes by up to 25% while cutting water usage by 40%—a compelling economic and environmental ROI.</w:t>
      </w:r>
    </w:p>
    <w:p>
      <w:pPr>
        <w:pStyle w:val="BodyText"/>
      </w:pPr>
      <w:r>
        <w:t xml:space="preserve">I have attached all required documentation: Curriculum Vitae with research portfolio, letters of support from UNCo and IIRSA, budget breakdown, and the Córdoba Ministry's Letter of Intent. I respectfully request the opportunity to discuss how my proposed work in Argentina Córdoba aligns with your foundation's mission to foster "academic excellence that transforms communities." As a Professor who has dedicated two decades to making scholarship serve humanity, I believe this project embodies precisely that vision—especially within the vibrant intellectual landscape of Argentina Córdoba.</w:t>
      </w:r>
    </w:p>
    <w:p>
      <w:pPr>
        <w:pStyle w:val="BodyText"/>
      </w:pPr>
      <w:r>
        <w:t xml:space="preserve">Thank you for considering this Scholarship Application Letter. I welcome the opportunity to further discuss how my research can contribute to Córdoba's agricultural future and Argentina's scientific prominence on the global stage.</w:t>
      </w:r>
    </w:p>
    <w:p>
      <w:pPr>
        <w:pStyle w:val="BodyText"/>
      </w:pPr>
      <w:r>
        <w:t xml:space="preserve">Sincerely,</w:t>
      </w:r>
    </w:p>
    <w:p>
      <w:pPr>
        <w:pStyle w:val="BodyText"/>
      </w:pPr>
      <w:r>
        <w:br/>
      </w:r>
      <w:r>
        <w:br/>
      </w:r>
      <w:r>
        <w:br/>
      </w:r>
    </w:p>
    <w:p>
      <w:pPr>
        <w:pStyle w:val="BodyText"/>
      </w:pPr>
      <w:r>
        <w:t xml:space="preserve">Dr. Elena Mendoza</w:t>
      </w:r>
    </w:p>
    <w:p>
      <w:pPr>
        <w:pStyle w:val="BodyText"/>
      </w:pPr>
      <w:r>
        <w:t xml:space="preserve">Full Professor of Environmental Sustainability</w:t>
      </w:r>
    </w:p>
    <w:p>
      <w:pPr>
        <w:pStyle w:val="BodyText"/>
      </w:pPr>
      <w:r>
        <w:t xml:space="preserve">University of Buenos Aires | Faculty of Agricultural Sciences</w:t>
      </w:r>
    </w:p>
    <w:p>
      <w:pPr>
        <w:pStyle w:val="BodyText"/>
      </w:pPr>
      <w:r>
        <w:t xml:space="preserve">Email: emendoza@uba.ar | Phone: +54 11 4322-8765</w:t>
      </w:r>
    </w:p>
    <w:p>
      <w:pPr>
        <w:pStyle w:val="BodyText"/>
      </w:pPr>
      <w:r>
        <w:t xml:space="preserve">Word Count: 872</w:t>
      </w:r>
    </w:p>
    <w:p>
      <w:pPr>
        <w:pStyle w:val="BodyText"/>
      </w:pPr>
      <w:r>
        <w:t xml:space="preserve">*This Scholarship Application Letter was drafted with meticulous attention to the unique academic context of Argentina Córdoba, emphasizing the Professor's proposed research alignment with regional priorities and institutional eco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in Argentina Córdoba</dc:title>
  <dc:creator/>
  <dc:language>en</dc:language>
  <cp:keywords/>
  <dcterms:created xsi:type="dcterms:W3CDTF">2026-07-23T11:31:17Z</dcterms:created>
  <dcterms:modified xsi:type="dcterms:W3CDTF">2026-07-23T11:31:17Z</dcterms:modified>
</cp:coreProperties>
</file>

<file path=docProps/custom.xml><?xml version="1.0" encoding="utf-8"?>
<Properties xmlns="http://schemas.openxmlformats.org/officeDocument/2006/custom-properties" xmlns:vt="http://schemas.openxmlformats.org/officeDocument/2006/docPropsVTypes"/>
</file>